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17</w:t>
      </w:r>
      <w:r>
        <w:t xml:space="preserve"> </w:t>
      </w:r>
      <w:r>
        <w:t xml:space="preserve">06:13:4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9e0c8d9c0714e08513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17T06:13:52Z</dcterms:created>
  <dcterms:modified xsi:type="dcterms:W3CDTF">2024-12-17T06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17 06:13:45</vt:lpwstr>
  </property>
</Properties>
</file>